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z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608C2" w14:textId="77777777" w:rsidR="00245AAA" w:rsidRDefault="00245AAA">
      <w:pPr>
        <w:pStyle w:val="Heading1"/>
      </w:pPr>
      <w:bookmarkStart w:id="0" w:name="X0a1533d5e98bd0fa876563dff6d3cbc3f23750a"/>
    </w:p>
    <w:p w14:paraId="323AD0B1" w14:textId="77777777" w:rsidR="00245AAA" w:rsidRDefault="00245AAA">
      <w:pPr>
        <w:pStyle w:val="Heading1"/>
      </w:pPr>
    </w:p>
    <w:p w14:paraId="5C66065C" w14:textId="77777777" w:rsidR="00245AAA" w:rsidRDefault="00245AAA">
      <w:pPr>
        <w:pStyle w:val="Heading1"/>
      </w:pPr>
    </w:p>
    <w:p w14:paraId="395A76F6" w14:textId="1564F05E" w:rsidR="00311369" w:rsidRDefault="0015045A">
      <w:pPr>
        <w:pStyle w:val="Heading1"/>
      </w:pPr>
      <w:r>
        <w:t>Examining the Relationship Between BMI, Sex, and Fundamental Movement Skill Performance in Low-Income Rural Children</w:t>
      </w:r>
    </w:p>
    <w:p w14:paraId="5E92926F" w14:textId="77777777" w:rsidR="00311369" w:rsidRDefault="00311369">
      <w:pPr>
        <w:pStyle w:val="FirstParagraph"/>
      </w:pPr>
    </w:p>
    <w:p w14:paraId="380888B6" w14:textId="77777777" w:rsidR="00311369" w:rsidRDefault="0015045A">
      <w:pPr>
        <w:pStyle w:val="Author"/>
      </w:pPr>
      <w:r>
        <w:t>Mariah Bolin</w:t>
      </w:r>
      <w:r>
        <w:rPr>
          <w:vertAlign w:val="superscript"/>
        </w:rPr>
        <w:t>1</w:t>
      </w:r>
      <w:r>
        <w:t xml:space="preserve"> and Ovande Furtado Jr</w:t>
      </w:r>
      <w:r>
        <w:rPr>
          <w:vertAlign w:val="superscript"/>
        </w:rPr>
        <w:t>2</w:t>
      </w:r>
    </w:p>
    <w:p w14:paraId="3A718689" w14:textId="77777777" w:rsidR="00311369" w:rsidRDefault="0015045A">
      <w:pPr>
        <w:pStyle w:val="Author"/>
      </w:pPr>
      <w:r>
        <w:rPr>
          <w:vertAlign w:val="superscript"/>
        </w:rPr>
        <w:t>1</w:t>
      </w:r>
      <w:r>
        <w:t>Seneca High School</w:t>
      </w:r>
    </w:p>
    <w:p w14:paraId="3042F622" w14:textId="77777777" w:rsidR="00311369" w:rsidRDefault="0015045A">
      <w:pPr>
        <w:pStyle w:val="Author"/>
      </w:pPr>
      <w:r>
        <w:rPr>
          <w:vertAlign w:val="superscript"/>
        </w:rPr>
        <w:t>2</w:t>
      </w:r>
      <w:r>
        <w:t>Department of Kinesiology, California State University, Northridge</w:t>
      </w:r>
    </w:p>
    <w:p w14:paraId="13E95151" w14:textId="77777777" w:rsidR="00311369" w:rsidRDefault="00311369">
      <w:pPr>
        <w:pStyle w:val="BodyText"/>
      </w:pPr>
    </w:p>
    <w:p w14:paraId="78E15788" w14:textId="77777777" w:rsidR="00311369" w:rsidRDefault="0015045A">
      <w:pPr>
        <w:pStyle w:val="Heading1"/>
      </w:pPr>
      <w:bookmarkStart w:id="1" w:name="author-note"/>
      <w:bookmarkEnd w:id="0"/>
      <w:r>
        <w:t>Author Note</w:t>
      </w:r>
    </w:p>
    <w:p w14:paraId="77E7E4B4" w14:textId="77777777" w:rsidR="00311369" w:rsidRDefault="0015045A">
      <w:pPr>
        <w:pStyle w:val="AuthorNote"/>
      </w:pPr>
      <w:r>
        <w:t xml:space="preserve">Mariah Bolin </w:t>
      </w:r>
      <w:r>
        <w:rPr>
          <w:noProof/>
        </w:rPr>
        <w:drawing>
          <wp:inline distT="0" distB="0" distL="0" distR="0" wp14:anchorId="670C0928" wp14:editId="53C81F78">
            <wp:extent cx="152400" cy="152400"/>
            <wp:effectExtent l="0" t="0" r="0" b="0"/>
            <wp:docPr id="22" name="Picture" descr="Orch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_extensions/wjschne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s://orcid.org/0009-0008-9190-4238</w:t>
      </w:r>
    </w:p>
    <w:p w14:paraId="163DC79A" w14:textId="77777777" w:rsidR="00311369" w:rsidRDefault="0015045A">
      <w:pPr>
        <w:pStyle w:val="AuthorNote"/>
      </w:pPr>
      <w:r>
        <w:t xml:space="preserve">Ovande Furtado Jr </w:t>
      </w:r>
      <w:r>
        <w:rPr>
          <w:noProof/>
        </w:rPr>
        <w:drawing>
          <wp:inline distT="0" distB="0" distL="0" distR="0" wp14:anchorId="3F6C1390" wp14:editId="30375467">
            <wp:extent cx="152400" cy="152400"/>
            <wp:effectExtent l="0" t="0" r="0" b="0"/>
            <wp:docPr id="24" name="Picture" descr="Orch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_extensions/wjschne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s://orcid.org/</w:t>
      </w:r>
      <w:bookmarkStart w:id="2" w:name="OLE_LINK1"/>
      <w:bookmarkStart w:id="3" w:name="OLE_LINK2"/>
      <w:r>
        <w:t>0000-0003-3847-6314</w:t>
      </w:r>
      <w:bookmarkEnd w:id="2"/>
      <w:bookmarkEnd w:id="3"/>
    </w:p>
    <w:p w14:paraId="538DF9D6" w14:textId="120EFA85" w:rsidR="00311369" w:rsidRDefault="0015045A" w:rsidP="00245AAA">
      <w:pPr>
        <w:pStyle w:val="AuthorNote"/>
      </w:pPr>
      <w:r>
        <w:t>Correspondence concerning this article should be addressed to Ovande Furtado Jr, Department of Kinesiology, California State University, Northridge, 18111 Nordhoff St, Northridge, CA 91330-8287, Email: ovande@gmail.com (818-564-7507)</w:t>
      </w:r>
      <w:bookmarkEnd w:id="1"/>
    </w:p>
    <w:sectPr w:rsidR="00311369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10AC3" w14:textId="77777777" w:rsidR="0079540E" w:rsidRDefault="0079540E">
      <w:pPr>
        <w:spacing w:line="240" w:lineRule="auto"/>
      </w:pPr>
      <w:r>
        <w:separator/>
      </w:r>
    </w:p>
  </w:endnote>
  <w:endnote w:type="continuationSeparator" w:id="0">
    <w:p w14:paraId="0850BCEF" w14:textId="77777777" w:rsidR="0079540E" w:rsidRDefault="007954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64FE2" w14:textId="77777777" w:rsidR="0079540E" w:rsidRDefault="0079540E">
      <w:r>
        <w:separator/>
      </w:r>
    </w:p>
  </w:footnote>
  <w:footnote w:type="continuationSeparator" w:id="0">
    <w:p w14:paraId="4BE2C44B" w14:textId="77777777" w:rsidR="0079540E" w:rsidRDefault="007954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13F7" w14:textId="77777777" w:rsidR="005E40DF" w:rsidRPr="000D23CF" w:rsidRDefault="0015045A" w:rsidP="000D23CF">
    <w:pPr>
      <w:tabs>
        <w:tab w:val="right" w:pos="9360"/>
      </w:tabs>
    </w:pPr>
    <w:r>
      <w:t>BMI, SEX, AND FMS IN RURAL CHILDREN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114FC2C6" w14:textId="77777777" w:rsidR="005E40DF" w:rsidRDefault="005E40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3284B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3961382">
    <w:abstractNumId w:val="11"/>
  </w:num>
  <w:num w:numId="2" w16cid:durableId="1687557963">
    <w:abstractNumId w:val="9"/>
  </w:num>
  <w:num w:numId="3" w16cid:durableId="1037200209">
    <w:abstractNumId w:val="7"/>
  </w:num>
  <w:num w:numId="4" w16cid:durableId="1834566650">
    <w:abstractNumId w:val="6"/>
  </w:num>
  <w:num w:numId="5" w16cid:durableId="1713074931">
    <w:abstractNumId w:val="5"/>
  </w:num>
  <w:num w:numId="6" w16cid:durableId="90976974">
    <w:abstractNumId w:val="4"/>
  </w:num>
  <w:num w:numId="7" w16cid:durableId="1378773811">
    <w:abstractNumId w:val="8"/>
  </w:num>
  <w:num w:numId="8" w16cid:durableId="2106684559">
    <w:abstractNumId w:val="3"/>
  </w:num>
  <w:num w:numId="9" w16cid:durableId="1702896435">
    <w:abstractNumId w:val="2"/>
  </w:num>
  <w:num w:numId="10" w16cid:durableId="1542131015">
    <w:abstractNumId w:val="1"/>
  </w:num>
  <w:num w:numId="11" w16cid:durableId="1202327122">
    <w:abstractNumId w:val="0"/>
  </w:num>
  <w:num w:numId="12" w16cid:durableId="1855149352">
    <w:abstractNumId w:val="9"/>
  </w:num>
  <w:num w:numId="13" w16cid:durableId="1364743380">
    <w:abstractNumId w:val="7"/>
  </w:num>
  <w:num w:numId="14" w16cid:durableId="20473214">
    <w:abstractNumId w:val="6"/>
  </w:num>
  <w:num w:numId="15" w16cid:durableId="1905485383">
    <w:abstractNumId w:val="5"/>
  </w:num>
  <w:num w:numId="16" w16cid:durableId="1657997273">
    <w:abstractNumId w:val="4"/>
  </w:num>
  <w:num w:numId="17" w16cid:durableId="1775712193">
    <w:abstractNumId w:val="8"/>
  </w:num>
  <w:num w:numId="18" w16cid:durableId="772827886">
    <w:abstractNumId w:val="3"/>
  </w:num>
  <w:num w:numId="19" w16cid:durableId="1912688915">
    <w:abstractNumId w:val="2"/>
  </w:num>
  <w:num w:numId="20" w16cid:durableId="1611625261">
    <w:abstractNumId w:val="1"/>
  </w:num>
  <w:num w:numId="21" w16cid:durableId="2107966237">
    <w:abstractNumId w:val="0"/>
  </w:num>
  <w:num w:numId="22" w16cid:durableId="3959788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1369"/>
    <w:rsid w:val="0015045A"/>
    <w:rsid w:val="00245AAA"/>
    <w:rsid w:val="00311369"/>
    <w:rsid w:val="00453E5B"/>
    <w:rsid w:val="0054300C"/>
    <w:rsid w:val="005C2616"/>
    <w:rsid w:val="005E40DF"/>
    <w:rsid w:val="007954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B6570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7689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B41AF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8174AC"/>
  </w:style>
  <w:style w:type="paragraph" w:customStyle="1" w:styleId="Compact">
    <w:name w:val="Compact"/>
    <w:basedOn w:val="BodyText"/>
    <w:qFormat/>
    <w:rsid w:val="00387689"/>
    <w:pPr>
      <w:spacing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type="paragraph" w:styleId="Subtitle">
    <w:name w:val="Subtitle"/>
    <w:basedOn w:val="Title"/>
    <w:next w:val="BodyText"/>
    <w:qFormat/>
    <w:rsid w:val="00E401FC"/>
    <w:pPr>
      <w:outlineLvl w:val="1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1128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CB7758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17682D"/>
    <w:pPr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87689"/>
    <w:pPr>
      <w:spacing w:before="60" w:after="60"/>
    </w:p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link w:val="FigureChar"/>
    <w:rsid w:val="00D630B7"/>
    <w:pPr>
      <w:spacing w:line="240" w:lineRule="auto"/>
    </w:pPr>
  </w:style>
  <w:style w:type="paragraph" w:customStyle="1" w:styleId="CaptionedFigure">
    <w:name w:val="Captioned Figure"/>
    <w:basedOn w:val="Figure"/>
    <w:rsid w:val="00AE5BBA"/>
  </w:style>
  <w:style w:type="character" w:customStyle="1" w:styleId="CaptionChar">
    <w:name w:val="Caption Char"/>
    <w:basedOn w:val="DefaultParagraphFont"/>
    <w:link w:val="Caption"/>
    <w:rsid w:val="003B7C65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250BD5"/>
    <w:rPr>
      <w:i w:val="0"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B41AF"/>
  </w:style>
  <w:style w:type="paragraph" w:customStyle="1" w:styleId="red">
    <w:name w:val="red"/>
    <w:basedOn w:val="BodyText"/>
    <w:link w:val="redChar"/>
    <w:qFormat/>
    <w:rsid w:val="00385D19"/>
    <w:rPr>
      <w:color w:val="FF0000"/>
    </w:rPr>
  </w:style>
  <w:style w:type="character" w:customStyle="1" w:styleId="redChar">
    <w:name w:val="red Char"/>
    <w:basedOn w:val="BodyTextChar"/>
    <w:link w:val="red"/>
    <w:rsid w:val="00385D19"/>
    <w:rPr>
      <w:color w:val="FF000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iPriority w:val="99"/>
    <w:unhideWhenUsed/>
    <w:rsid w:val="00340B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B9E"/>
  </w:style>
  <w:style w:type="paragraph" w:styleId="Footer">
    <w:name w:val="footer"/>
    <w:basedOn w:val="Normal"/>
    <w:link w:val="FooterChar"/>
    <w:unhideWhenUsed/>
    <w:rsid w:val="00340B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B9E"/>
  </w:style>
  <w:style w:type="paragraph" w:customStyle="1" w:styleId="APAEnumerated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type="character" w:customStyle="1" w:styleId="TitleChar">
    <w:name w:val="Title Char"/>
    <w:basedOn w:val="DefaultParagraphFont"/>
    <w:link w:val="Title"/>
    <w:rsid w:val="00010E42"/>
    <w:rPr>
      <w:b/>
      <w:bCs/>
    </w:rPr>
  </w:style>
  <w:style w:type="paragraph" w:customStyle="1" w:styleId="FigureTitle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type="character" w:customStyle="1" w:styleId="FigureChar">
    <w:name w:val="Figure Char"/>
    <w:basedOn w:val="DefaultParagraphFont"/>
    <w:link w:val="Figure"/>
    <w:rsid w:val="00D630B7"/>
  </w:style>
  <w:style w:type="character" w:customStyle="1" w:styleId="FigureTitleChar">
    <w:name w:val="FigureTitle Char"/>
    <w:basedOn w:val="FigureChar"/>
    <w:link w:val="FigureTitle"/>
    <w:rsid w:val="00064E3B"/>
    <w:rPr>
      <w:b/>
    </w:rPr>
  </w:style>
  <w:style w:type="paragraph" w:customStyle="1" w:styleId="FigureNote">
    <w:name w:val="FigureNote"/>
    <w:basedOn w:val="BodyText"/>
    <w:link w:val="FigureNoteChar"/>
    <w:qFormat/>
    <w:rsid w:val="00A946AC"/>
    <w:pPr>
      <w:spacing w:before="60"/>
      <w:ind w:firstLine="0"/>
    </w:pPr>
  </w:style>
  <w:style w:type="character" w:customStyle="1" w:styleId="FigureNoteChar">
    <w:name w:val="FigureNote Char"/>
    <w:basedOn w:val="BodyTextChar"/>
    <w:link w:val="FigureNote"/>
    <w:rsid w:val="00A946AC"/>
  </w:style>
  <w:style w:type="character" w:customStyle="1" w:styleId="APAEnumeratedChar">
    <w:name w:val="APAEnumerated Char"/>
    <w:basedOn w:val="BodyTextChar"/>
    <w:link w:val="APAEnumerated"/>
    <w:rsid w:val="00717963"/>
  </w:style>
  <w:style w:type="paragraph" w:customStyle="1" w:styleId="FigureWithNote">
    <w:name w:val="FigureWithNote"/>
    <w:basedOn w:val="Figure"/>
    <w:link w:val="FigureWithNoteChar"/>
    <w:qFormat/>
    <w:rsid w:val="00B42EBE"/>
    <w:pPr>
      <w:keepNext/>
    </w:pPr>
  </w:style>
  <w:style w:type="character" w:customStyle="1" w:styleId="FigureWithNoteChar">
    <w:name w:val="FigureWithNote Char"/>
    <w:basedOn w:val="FigureChar"/>
    <w:link w:val="FigureWithNote"/>
    <w:rsid w:val="00B42EBE"/>
  </w:style>
  <w:style w:type="paragraph" w:customStyle="1" w:styleId="FigureWithoutNote">
    <w:name w:val="FigureWithoutNote"/>
    <w:basedOn w:val="Figure"/>
    <w:link w:val="FigureWithoutNoteChar"/>
    <w:qFormat/>
    <w:rsid w:val="005566BA"/>
  </w:style>
  <w:style w:type="character" w:customStyle="1" w:styleId="FigureWithoutNoteChar">
    <w:name w:val="FigureWithoutNote Char"/>
    <w:basedOn w:val="FigureChar"/>
    <w:link w:val="FigureWithoutNote"/>
    <w:rsid w:val="005566BA"/>
  </w:style>
  <w:style w:type="paragraph" w:customStyle="1" w:styleId="AuthorNote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z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body mass index, fundamental movement skills, obesity, physical activity</cp:keywords>
  <cp:lastModifiedBy/>
  <cp:revision>2</cp:revision>
  <dcterms:created xsi:type="dcterms:W3CDTF">2023-07-28T23:27:00Z</dcterms:created>
  <dcterms:modified xsi:type="dcterms:W3CDTF">2023-11-18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-note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liography.bib</vt:lpwstr>
  </property>
  <property fmtid="{D5CDD505-2E9C-101B-9397-08002B2CF9AE}" pid="7" name="blank-lines-above-title">
    <vt:lpwstr>2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ap-location">
    <vt:lpwstr>top</vt:lpwstr>
  </property>
  <property fmtid="{D5CDD505-2E9C-101B-9397-08002B2CF9AE}" pid="11" name="csl">
    <vt:lpwstr>_extensions/wjschne/apaquarto/apa.csl</vt:lpwstr>
  </property>
  <property fmtid="{D5CDD505-2E9C-101B-9397-08002B2CF9AE}" pid="12" name="fig-cap-location">
    <vt:lpwstr>top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nitr">
    <vt:lpwstr/>
  </property>
  <property fmtid="{D5CDD505-2E9C-101B-9397-08002B2CF9AE}" pid="17" name="labels">
    <vt:lpwstr/>
  </property>
  <property fmtid="{D5CDD505-2E9C-101B-9397-08002B2CF9AE}" pid="18" name="revealjs-plugins">
    <vt:lpwstr/>
  </property>
  <property fmtid="{D5CDD505-2E9C-101B-9397-08002B2CF9AE}" pid="19" name="shorttitle">
    <vt:lpwstr>BMI, SEX, AND FMS IN RURAL CHILDREN</vt:lpwstr>
  </property>
  <property fmtid="{D5CDD505-2E9C-101B-9397-08002B2CF9AE}" pid="20" name="tbl-cap-location">
    <vt:lpwstr>top</vt:lpwstr>
  </property>
  <property fmtid="{D5CDD505-2E9C-101B-9397-08002B2CF9AE}" pid="21" name="toc-title">
    <vt:lpwstr>Table of contents</vt:lpwstr>
  </property>
</Properties>
</file>